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BD1A0E" w14:textId="47E6D03E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E7674C">
        <w:t>Databases</w:t>
      </w:r>
    </w:p>
    <w:p w14:paraId="4BE8ED8A" w14:textId="5D8EE9A7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</w:t>
      </w:r>
      <w:r w:rsidR="005152C0">
        <w:t>refer to the 11.Exercise-Databases.pdf document for features reference.</w:t>
      </w:r>
    </w:p>
    <w:p w14:paraId="25CBFDF0" w14:textId="102D030E" w:rsidR="005F6391" w:rsidRDefault="006C7399" w:rsidP="006C517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33C9450F" w:rsidR="009A1283" w:rsidRDefault="005152C0" w:rsidP="009A1283">
      <w:r>
        <w:t xml:space="preserve">Using the UI of the Taskboard App, create a new Task. </w:t>
      </w:r>
    </w:p>
    <w:p w14:paraId="656DF6A7" w14:textId="7B0DFE87" w:rsidR="005152C0" w:rsidRDefault="005152C0" w:rsidP="009A1283">
      <w:r>
        <w:t>From Workbench, run a query to find the ID of the newly created task.</w:t>
      </w:r>
      <w:r>
        <w:br/>
        <w:t>Hint: Search task by its name</w:t>
      </w:r>
    </w:p>
    <w:p w14:paraId="2455195F" w14:textId="7F2EF6A0" w:rsidR="005152C0" w:rsidRDefault="005152C0" w:rsidP="009A1283">
      <w:r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25938140" w14:textId="63899701" w:rsidR="009A1283" w:rsidRDefault="00245DD1" w:rsidP="005152C0">
            <w:pPr>
              <w:rPr>
                <w:b/>
              </w:rPr>
            </w:pPr>
            <w:r w:rsidRPr="00245DD1">
              <w:rPr>
                <w:b/>
              </w:rPr>
              <w:t>MySQL Workbench Query:</w:t>
            </w:r>
          </w:p>
          <w:p w14:paraId="3072F0DC" w14:textId="77777777" w:rsidR="007C09BA" w:rsidRPr="00245DD1" w:rsidRDefault="007C09BA" w:rsidP="005152C0">
            <w:pPr>
              <w:rPr>
                <w:b/>
              </w:rPr>
            </w:pPr>
          </w:p>
          <w:p w14:paraId="61234DED" w14:textId="77777777" w:rsidR="009D6C3D" w:rsidRDefault="009D6C3D" w:rsidP="009D6C3D">
            <w:r>
              <w:t>SELECT * FROM tasks</w:t>
            </w:r>
          </w:p>
          <w:p w14:paraId="7C2480B5" w14:textId="77777777" w:rsidR="00B628FB" w:rsidRDefault="009D6C3D" w:rsidP="009D6C3D">
            <w:r>
              <w:t>WHERE `title` = 'Testing the App';</w:t>
            </w:r>
          </w:p>
          <w:p w14:paraId="39D4826B" w14:textId="77777777" w:rsidR="009D6C3D" w:rsidRDefault="009D6C3D" w:rsidP="009D6C3D"/>
          <w:p w14:paraId="5FFB8C8D" w14:textId="77777777" w:rsidR="009D6C3D" w:rsidRDefault="009D6C3D" w:rsidP="009D6C3D">
            <w:r>
              <w:rPr>
                <w:noProof/>
                <w:lang w:val="bg-BG" w:eastAsia="bg-BG"/>
              </w:rPr>
              <w:drawing>
                <wp:inline distT="0" distB="0" distL="0" distR="0" wp14:anchorId="189B68B9" wp14:editId="7AB9038D">
                  <wp:extent cx="5400000" cy="2924969"/>
                  <wp:effectExtent l="57150" t="57150" r="106045" b="12319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748FEEC" w14:textId="46ABB4DD" w:rsidR="009D6C3D" w:rsidRDefault="009D6C3D" w:rsidP="009D6C3D">
            <w:r>
              <w:rPr>
                <w:noProof/>
                <w:lang w:val="bg-BG" w:eastAsia="bg-BG"/>
              </w:rPr>
              <w:lastRenderedPageBreak/>
              <w:drawing>
                <wp:inline distT="0" distB="0" distL="0" distR="0" wp14:anchorId="15D6E6C3" wp14:editId="7B6D4035">
                  <wp:extent cx="5400000" cy="2924969"/>
                  <wp:effectExtent l="57150" t="57150" r="106045" b="12319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5BB9442" w14:textId="66539BFB" w:rsidR="00B7231F" w:rsidRDefault="00B7231F" w:rsidP="006C5171">
      <w:pPr>
        <w:pStyle w:val="Heading2"/>
      </w:pPr>
      <w:r>
        <w:lastRenderedPageBreak/>
        <w:t>Edit Task</w:t>
      </w:r>
    </w:p>
    <w:p w14:paraId="168C480A" w14:textId="6F9D27D5" w:rsidR="007F5A29" w:rsidRDefault="007F5A29" w:rsidP="007F5A29">
      <w:r>
        <w:t>From Workbench, run a query to update the name and the description of the task that you created.</w:t>
      </w:r>
      <w:r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045F22F8" w14:textId="4E66C490" w:rsidR="00B7231F" w:rsidRDefault="00245DD1" w:rsidP="00B7231F">
            <w:pPr>
              <w:rPr>
                <w:b/>
              </w:rPr>
            </w:pPr>
            <w:r w:rsidRPr="00245DD1">
              <w:rPr>
                <w:b/>
              </w:rPr>
              <w:t>MySQL Workbench Query:</w:t>
            </w:r>
          </w:p>
          <w:p w14:paraId="578FB1BC" w14:textId="77777777" w:rsidR="007C09BA" w:rsidRDefault="007C09BA" w:rsidP="00B7231F">
            <w:pPr>
              <w:rPr>
                <w:b/>
              </w:rPr>
            </w:pPr>
          </w:p>
          <w:p w14:paraId="053B667E" w14:textId="77777777" w:rsidR="00CE5C2C" w:rsidRPr="00CE5C2C" w:rsidRDefault="00CE5C2C" w:rsidP="00CE5C2C">
            <w:r w:rsidRPr="00CE5C2C">
              <w:t>UPDATE tasks</w:t>
            </w:r>
          </w:p>
          <w:p w14:paraId="52D7B30F" w14:textId="77777777" w:rsidR="00CE5C2C" w:rsidRPr="00CE5C2C" w:rsidRDefault="00CE5C2C" w:rsidP="00CE5C2C">
            <w:r w:rsidRPr="00CE5C2C">
              <w:t>SET `title` = 'Testing the Desktop Client App',</w:t>
            </w:r>
          </w:p>
          <w:p w14:paraId="37FD24A3" w14:textId="77777777" w:rsidR="00CE5C2C" w:rsidRPr="00CE5C2C" w:rsidRDefault="00CE5C2C" w:rsidP="00CE5C2C">
            <w:r w:rsidRPr="00CE5C2C">
              <w:t>`description` = 'Make test cases for the desktop client application against the requirements'</w:t>
            </w:r>
          </w:p>
          <w:p w14:paraId="0573410F" w14:textId="77777777" w:rsidR="00CE5C2C" w:rsidRPr="00CE5C2C" w:rsidRDefault="00CE5C2C" w:rsidP="00CE5C2C">
            <w:r w:rsidRPr="00CE5C2C">
              <w:t>WHERE `id` = 5;</w:t>
            </w:r>
          </w:p>
          <w:p w14:paraId="319386A3" w14:textId="77777777" w:rsidR="00CE5C2C" w:rsidRPr="00CE5C2C" w:rsidRDefault="00CE5C2C" w:rsidP="00CE5C2C"/>
          <w:p w14:paraId="03A0D8CF" w14:textId="77777777" w:rsidR="00CE5C2C" w:rsidRPr="00CE5C2C" w:rsidRDefault="00CE5C2C" w:rsidP="00CE5C2C">
            <w:r w:rsidRPr="00CE5C2C">
              <w:t>SELECT * FROM tasks</w:t>
            </w:r>
          </w:p>
          <w:p w14:paraId="305DE056" w14:textId="77777777" w:rsidR="004B3215" w:rsidRDefault="00CE5C2C" w:rsidP="00CE5C2C">
            <w:r w:rsidRPr="00CE5C2C">
              <w:t>WHERE `id` = 5;</w:t>
            </w:r>
          </w:p>
          <w:p w14:paraId="01B34040" w14:textId="77777777" w:rsidR="00CE5C2C" w:rsidRDefault="00CE5C2C" w:rsidP="00CE5C2C"/>
          <w:p w14:paraId="39216D63" w14:textId="77777777" w:rsidR="00CE5C2C" w:rsidRDefault="00CE5C2C" w:rsidP="00CE5C2C">
            <w:pPr>
              <w:rPr>
                <w:b/>
              </w:rPr>
            </w:pPr>
            <w:r>
              <w:rPr>
                <w:b/>
                <w:noProof/>
                <w:lang w:val="bg-BG" w:eastAsia="bg-BG"/>
              </w:rPr>
              <w:lastRenderedPageBreak/>
              <w:drawing>
                <wp:inline distT="0" distB="0" distL="0" distR="0" wp14:anchorId="261DF79C" wp14:editId="298003B5">
                  <wp:extent cx="5400000" cy="2924969"/>
                  <wp:effectExtent l="57150" t="57150" r="106045" b="12319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448ECDB" w14:textId="79601C94" w:rsidR="00CE5C2C" w:rsidRPr="00245DD1" w:rsidRDefault="00CE5C2C" w:rsidP="00CE5C2C">
            <w:pPr>
              <w:rPr>
                <w:b/>
              </w:rPr>
            </w:pPr>
            <w:r>
              <w:rPr>
                <w:b/>
                <w:noProof/>
                <w:lang w:val="bg-BG" w:eastAsia="bg-BG"/>
              </w:rPr>
              <w:drawing>
                <wp:inline distT="0" distB="0" distL="0" distR="0" wp14:anchorId="34B94FFC" wp14:editId="6FD697DC">
                  <wp:extent cx="5400000" cy="2924969"/>
                  <wp:effectExtent l="57150" t="57150" r="106045" b="12319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028916" w14:textId="799885A0" w:rsidR="00B7231F" w:rsidRDefault="008A7239" w:rsidP="006C5171">
      <w:pPr>
        <w:pStyle w:val="Heading2"/>
      </w:pPr>
      <w:r>
        <w:lastRenderedPageBreak/>
        <w:t>Select</w:t>
      </w:r>
      <w:r w:rsidR="00B7231F">
        <w:t xml:space="preserve"> </w:t>
      </w:r>
      <w:r>
        <w:t>All Tasks Created by You</w:t>
      </w:r>
    </w:p>
    <w:p w14:paraId="59DAB321" w14:textId="563D6A05" w:rsidR="00B7231F" w:rsidRDefault="007F5A29" w:rsidP="00B7231F">
      <w:r>
        <w:t xml:space="preserve">From Workbench </w:t>
      </w:r>
      <w:r w:rsidR="008A7239">
        <w:t xml:space="preserve">find your Id and write a query that selects all tasks created by you. </w:t>
      </w:r>
      <w:r w:rsidR="008A7239">
        <w:br/>
        <w:t>Paste the query code in the box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18B8D392" w14:textId="254A150A" w:rsidR="00B7231F" w:rsidRDefault="001706B6" w:rsidP="00D714D3">
            <w:pPr>
              <w:rPr>
                <w:b/>
              </w:rPr>
            </w:pPr>
            <w:r w:rsidRPr="00245DD1">
              <w:rPr>
                <w:b/>
              </w:rPr>
              <w:t>MySQL Workbench Query:</w:t>
            </w:r>
          </w:p>
          <w:p w14:paraId="2615F7B4" w14:textId="77777777" w:rsidR="007C09BA" w:rsidRDefault="007C09BA" w:rsidP="00D714D3">
            <w:pPr>
              <w:rPr>
                <w:b/>
              </w:rPr>
            </w:pPr>
            <w:bookmarkStart w:id="2" w:name="_GoBack"/>
            <w:bookmarkEnd w:id="2"/>
          </w:p>
          <w:p w14:paraId="549CDE0A" w14:textId="77777777" w:rsidR="00BF759B" w:rsidRPr="00BF759B" w:rsidRDefault="00BF759B" w:rsidP="00BF759B">
            <w:r w:rsidRPr="00BF759B">
              <w:t>SELECT * FROM aspnetusers;</w:t>
            </w:r>
          </w:p>
          <w:p w14:paraId="20FEFB0E" w14:textId="77777777" w:rsidR="00BF759B" w:rsidRPr="00BF759B" w:rsidRDefault="00BF759B" w:rsidP="00BF759B"/>
          <w:p w14:paraId="70F21542" w14:textId="77777777" w:rsidR="00BF759B" w:rsidRPr="00BF759B" w:rsidRDefault="00BF759B" w:rsidP="00BF759B">
            <w:r w:rsidRPr="00BF759B">
              <w:t>SELECT * FROM tasks</w:t>
            </w:r>
          </w:p>
          <w:p w14:paraId="758A3959" w14:textId="77777777" w:rsidR="001706B6" w:rsidRDefault="00BF759B" w:rsidP="00BF759B">
            <w:r w:rsidRPr="00BF759B">
              <w:t>WHERE `OwnerId` = '00165cd4-ece7-4db3-87ac-b4c08a8bff8c';</w:t>
            </w:r>
          </w:p>
          <w:p w14:paraId="038C92F3" w14:textId="77777777" w:rsidR="00BF759B" w:rsidRDefault="00BF759B" w:rsidP="00BF759B"/>
          <w:p w14:paraId="2DEFD351" w14:textId="77777777" w:rsidR="00BF759B" w:rsidRDefault="00BF759B" w:rsidP="00BF759B">
            <w:pPr>
              <w:rPr>
                <w:b/>
              </w:rPr>
            </w:pPr>
            <w:r>
              <w:rPr>
                <w:b/>
                <w:noProof/>
                <w:lang w:val="bg-BG" w:eastAsia="bg-BG"/>
              </w:rPr>
              <w:lastRenderedPageBreak/>
              <w:drawing>
                <wp:inline distT="0" distB="0" distL="0" distR="0" wp14:anchorId="0FE0ECF3" wp14:editId="69B41B96">
                  <wp:extent cx="5400000" cy="2924969"/>
                  <wp:effectExtent l="57150" t="57150" r="106045" b="123190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616E8DB" w14:textId="506F6056" w:rsidR="00BF759B" w:rsidRPr="001706B6" w:rsidRDefault="00BF759B" w:rsidP="00BF759B">
            <w:pPr>
              <w:rPr>
                <w:b/>
              </w:rPr>
            </w:pPr>
            <w:r>
              <w:rPr>
                <w:b/>
                <w:noProof/>
                <w:lang w:val="bg-BG" w:eastAsia="bg-BG"/>
              </w:rPr>
              <w:drawing>
                <wp:inline distT="0" distB="0" distL="0" distR="0" wp14:anchorId="06594CF5" wp14:editId="2CFFBE25">
                  <wp:extent cx="5400000" cy="2924969"/>
                  <wp:effectExtent l="57150" t="57150" r="106045" b="12319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400000" cy="2924969"/>
                          </a:xfrm>
                          <a:prstGeom prst="rect">
                            <a:avLst/>
                          </a:prstGeom>
                          <a:ln w="1905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3642E8" w14:textId="77777777" w:rsidR="004A2DC2" w:rsidRDefault="004A2DC2" w:rsidP="008068A2">
      <w:pPr>
        <w:spacing w:after="0" w:line="240" w:lineRule="auto"/>
      </w:pPr>
      <w:r>
        <w:separator/>
      </w:r>
    </w:p>
  </w:endnote>
  <w:endnote w:type="continuationSeparator" w:id="0">
    <w:p w14:paraId="5A79B939" w14:textId="77777777" w:rsidR="004A2DC2" w:rsidRDefault="004A2DC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FD077B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09B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09B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8xYbzX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FD077B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09B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09B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DB97A1" w14:textId="77777777" w:rsidR="004A2DC2" w:rsidRDefault="004A2DC2" w:rsidP="008068A2">
      <w:pPr>
        <w:spacing w:after="0" w:line="240" w:lineRule="auto"/>
      </w:pPr>
      <w:r>
        <w:separator/>
      </w:r>
    </w:p>
  </w:footnote>
  <w:footnote w:type="continuationSeparator" w:id="0">
    <w:p w14:paraId="27EB5E58" w14:textId="77777777" w:rsidR="004A2DC2" w:rsidRDefault="004A2DC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4"/>
  </w:num>
  <w:num w:numId="3">
    <w:abstractNumId w:val="19"/>
  </w:num>
  <w:num w:numId="4">
    <w:abstractNumId w:val="4"/>
  </w:num>
  <w:num w:numId="5">
    <w:abstractNumId w:val="17"/>
  </w:num>
  <w:num w:numId="6">
    <w:abstractNumId w:val="15"/>
  </w:num>
  <w:num w:numId="7">
    <w:abstractNumId w:val="3"/>
  </w:num>
  <w:num w:numId="8">
    <w:abstractNumId w:val="5"/>
  </w:num>
  <w:num w:numId="9">
    <w:abstractNumId w:val="7"/>
  </w:num>
  <w:num w:numId="10">
    <w:abstractNumId w:val="6"/>
  </w:num>
  <w:num w:numId="11">
    <w:abstractNumId w:val="9"/>
  </w:num>
  <w:num w:numId="12">
    <w:abstractNumId w:val="0"/>
  </w:num>
  <w:num w:numId="13">
    <w:abstractNumId w:val="18"/>
  </w:num>
  <w:num w:numId="14">
    <w:abstractNumId w:val="13"/>
  </w:num>
  <w:num w:numId="15">
    <w:abstractNumId w:val="16"/>
  </w:num>
  <w:num w:numId="16">
    <w:abstractNumId w:val="10"/>
  </w:num>
  <w:num w:numId="17">
    <w:abstractNumId w:val="12"/>
  </w:num>
  <w:num w:numId="18">
    <w:abstractNumId w:val="2"/>
  </w:num>
  <w:num w:numId="19">
    <w:abstractNumId w:val="8"/>
  </w:num>
  <w:num w:numId="20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tDQzMjcwNjYzNjZS0lEKTi0uzszPAykwrAUAF4bV2i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06B6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45DD1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0432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2DC2"/>
    <w:rsid w:val="004A781F"/>
    <w:rsid w:val="004A7E77"/>
    <w:rsid w:val="004B0253"/>
    <w:rsid w:val="004B3215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52C0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5171"/>
    <w:rsid w:val="006C7399"/>
    <w:rsid w:val="006D239A"/>
    <w:rsid w:val="006D3A64"/>
    <w:rsid w:val="006E1302"/>
    <w:rsid w:val="006E2245"/>
    <w:rsid w:val="006E55B4"/>
    <w:rsid w:val="006E7E50"/>
    <w:rsid w:val="006F0481"/>
    <w:rsid w:val="006F6A80"/>
    <w:rsid w:val="00704432"/>
    <w:rsid w:val="007051DF"/>
    <w:rsid w:val="00705688"/>
    <w:rsid w:val="00715F42"/>
    <w:rsid w:val="00721AC0"/>
    <w:rsid w:val="00722CBA"/>
    <w:rsid w:val="00724DA4"/>
    <w:rsid w:val="00763912"/>
    <w:rsid w:val="0076658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09BA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A29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239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2145D"/>
    <w:rsid w:val="00921CA6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D6C3D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28F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1775"/>
    <w:rsid w:val="00BF201D"/>
    <w:rsid w:val="00BF759B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A798D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E5C2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15252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7674C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CC9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0C4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5A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7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E76A84-F09F-4272-B9EB-1AD4D604D5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Димитър</cp:lastModifiedBy>
  <cp:revision>18</cp:revision>
  <cp:lastPrinted>2015-10-26T22:35:00Z</cp:lastPrinted>
  <dcterms:created xsi:type="dcterms:W3CDTF">2023-07-29T07:28:00Z</dcterms:created>
  <dcterms:modified xsi:type="dcterms:W3CDTF">2024-04-06T15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60fe6ab9075be0f28b6cd4b9447cd2a1ac8538ab83ceeb81e63c03e9455db83</vt:lpwstr>
  </property>
</Properties>
</file>